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a7"/>
        <w:tblpPr w:leftFromText="180" w:rightFromText="180" w:vertAnchor="text" w:tblpXSpec="center" w:tblpY="1"/>
        <w:tblOverlap w:val="never"/>
        <w:tblW w:w="161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5"/>
        <w:gridCol w:w="7791"/>
      </w:tblGrid>
      <w:tr w:rsidR="00D25B38" w:rsidRPr="00721BBC" w14:paraId="0D7F6218" w14:textId="77777777" w:rsidTr="00A8149B">
        <w:trPr>
          <w:trHeight w:val="11191"/>
        </w:trPr>
        <w:tc>
          <w:tcPr>
            <w:tcW w:w="8335" w:type="dxa"/>
            <w:shd w:val="clear" w:color="auto" w:fill="auto"/>
          </w:tcPr>
          <w:p w14:paraId="0EADC754" w14:textId="7BBABF4F" w:rsidR="00D25B38" w:rsidRPr="00721BBC" w:rsidRDefault="00D25B38" w:rsidP="00970158">
            <w:pPr>
              <w:spacing w:after="4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  <w:drawing>
                <wp:inline distT="0" distB="0" distL="0" distR="0" wp14:anchorId="495D0F6C" wp14:editId="122580DF">
                  <wp:extent cx="2164080" cy="548640"/>
                  <wp:effectExtent l="0" t="0" r="7620" b="3810"/>
                  <wp:docPr id="4" name="Рисунок 4" descr="C:\Users\taras\OneDrive\Робочий стіл\photoe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aras\OneDrive\Робочий стіл\photoe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5476" cy="548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21BBC"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  <w:drawing>
                <wp:inline distT="0" distB="0" distL="0" distR="0" wp14:anchorId="7D869DE8" wp14:editId="3064BD3A">
                  <wp:extent cx="2095500" cy="548640"/>
                  <wp:effectExtent l="0" t="0" r="0" b="3810"/>
                  <wp:docPr id="2" name="Рисунок 2" descr="IEA | Головн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EA | Головн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9" cy="548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C4875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Міністерство освіти і науки України</w:t>
            </w:r>
          </w:p>
          <w:p w14:paraId="7D897D7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Державна наукова установа «Інститут освітньої аналітики»</w:t>
            </w:r>
          </w:p>
          <w:p w14:paraId="1E9FC635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838FB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Шановні колеги!</w:t>
            </w:r>
          </w:p>
          <w:p w14:paraId="3C2DE6C7" w14:textId="77777777" w:rsidR="00D25B38" w:rsidRPr="00721BBC" w:rsidRDefault="00D25B38" w:rsidP="00D25B38">
            <w:pPr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FB4512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Запрошуємо Вас взяти участь у роботі</w:t>
            </w:r>
          </w:p>
          <w:p w14:paraId="0D95A925" w14:textId="3B243BFA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ІІ</w:t>
            </w:r>
            <w:r w:rsidR="007B47C3" w:rsidRPr="00721BBC">
              <w:rPr>
                <w:rFonts w:ascii="Times New Roman" w:hAnsi="Times New Roman" w:cs="Times New Roman"/>
                <w:sz w:val="20"/>
                <w:szCs w:val="20"/>
              </w:rPr>
              <w:t>І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Міжнародної науково-практичної конференції</w:t>
            </w:r>
          </w:p>
          <w:p w14:paraId="4186AF9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«РЕФОРМА ОСВІТИ В УКРАЇНІ.</w:t>
            </w:r>
          </w:p>
          <w:p w14:paraId="670BABDE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ІНФОРМАЦІЙНО-АНАЛІТИЧНЕ ЗАБЕЗПЕЧЕННЯ»,</w:t>
            </w:r>
          </w:p>
          <w:p w14:paraId="45CD4654" w14:textId="26B09AB1" w:rsidR="00D25B38" w:rsidRPr="00AC616E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яка відбудеться </w:t>
            </w:r>
            <w:r w:rsidR="007B47C3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="00365418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="00F57110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  <w:r w:rsidR="007B47C3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жовтня 2021</w:t>
            </w:r>
            <w:r w:rsidR="00F57110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року</w:t>
            </w:r>
          </w:p>
          <w:p w14:paraId="6F0FE6D2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у ДНУ «Інститут освітньої аналітики» (м. Київ</w:t>
            </w:r>
            <w:r w:rsidRPr="00AC616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,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Україна)</w:t>
            </w:r>
          </w:p>
          <w:p w14:paraId="5016EC1E" w14:textId="77777777" w:rsidR="00D25B38" w:rsidRPr="00721BBC" w:rsidRDefault="00D25B38" w:rsidP="00D25B38">
            <w:pPr>
              <w:ind w:left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6D0F0C" w14:textId="22D98831" w:rsidR="00D25B38" w:rsidRPr="00AC616E" w:rsidRDefault="00013602" w:rsidP="00D25B38">
            <w:pPr>
              <w:ind w:left="120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Метою конференції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є обмін знаннями та досвідом, наукова дискусія щодо пошуку рішень з актуальних проблем розвитку освіти і науки в Україні, перспективних інформаційно-комунікаційних технологій для забезпечення науково-освітньої діяльності</w:t>
            </w:r>
            <w:r w:rsidR="00E44B26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в </w:t>
            </w:r>
            <w:r w:rsidR="00E44B26" w:rsidRPr="00721BBC">
              <w:rPr>
                <w:rFonts w:ascii="Times New Roman" w:hAnsi="Times New Roman" w:cs="Times New Roman"/>
                <w:sz w:val="20"/>
                <w:szCs w:val="20"/>
              </w:rPr>
              <w:t>т.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E44B26" w:rsidRPr="00721BBC">
              <w:rPr>
                <w:rFonts w:ascii="Times New Roman" w:hAnsi="Times New Roman" w:cs="Times New Roman"/>
                <w:sz w:val="20"/>
                <w:szCs w:val="20"/>
              </w:rPr>
              <w:t>ч. в умовах карантинних обмежень)</w:t>
            </w:r>
            <w:r w:rsidR="007C3C7E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, інформування наукової спільноти про новітні досягнення з </w:t>
            </w:r>
            <w:r w:rsidR="00601A19" w:rsidRPr="00721BBC"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кресл</w:t>
            </w:r>
            <w:r w:rsidR="00601A1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ених </w:t>
            </w:r>
            <w:r w:rsidR="007C3C7E" w:rsidRPr="00721BBC">
              <w:rPr>
                <w:rFonts w:ascii="Times New Roman" w:hAnsi="Times New Roman" w:cs="Times New Roman"/>
                <w:sz w:val="20"/>
                <w:szCs w:val="20"/>
              </w:rPr>
              <w:t>питань</w:t>
            </w:r>
            <w:r w:rsidR="006F6EDB" w:rsidRPr="00721BBC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C3C7E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сприяння пошуку наукового партнерства.</w:t>
            </w:r>
          </w:p>
          <w:p w14:paraId="64E6F229" w14:textId="77777777" w:rsidR="00D25B38" w:rsidRPr="00721BBC" w:rsidRDefault="00D25B38" w:rsidP="00D25B38">
            <w:pPr>
              <w:ind w:left="120" w:right="181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Форма участі ‒ заочна (дистанційна).</w:t>
            </w:r>
          </w:p>
          <w:p w14:paraId="0AE4EE95" w14:textId="77777777" w:rsidR="00D25B38" w:rsidRPr="00721BBC" w:rsidRDefault="00D25B38" w:rsidP="00D25B38">
            <w:pPr>
              <w:ind w:left="120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Публікація тез доповідей в електронному вигляді та отримання сертифікату про участь у конференції – </w:t>
            </w: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безкоштовно.</w:t>
            </w:r>
          </w:p>
          <w:p w14:paraId="0BA17BE3" w14:textId="10E0D8EC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Тематика конференції:</w:t>
            </w:r>
          </w:p>
          <w:p w14:paraId="08CDED2B" w14:textId="1485B6DF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1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Управління освітою</w:t>
            </w:r>
          </w:p>
          <w:p w14:paraId="5F1048CF" w14:textId="70B44455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2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Фінансово-економічні аспекти освіти</w:t>
            </w:r>
          </w:p>
          <w:p w14:paraId="0EC62443" w14:textId="1160D08E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3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Розвиток інформаційних освітніх технологій</w:t>
            </w:r>
          </w:p>
          <w:p w14:paraId="6269E9DE" w14:textId="5022D7A6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4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Інклюзивна освіта</w:t>
            </w:r>
          </w:p>
          <w:p w14:paraId="143DC716" w14:textId="1E36A117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5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Загальна середня освіта</w:t>
            </w:r>
          </w:p>
          <w:p w14:paraId="210B5DE0" w14:textId="04ED18AA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6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Професійна освіта</w:t>
            </w:r>
          </w:p>
          <w:p w14:paraId="4C1D2DC5" w14:textId="72097168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7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Вища освіта</w:t>
            </w:r>
          </w:p>
          <w:p w14:paraId="1671BEC7" w14:textId="0F952C3F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8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="008F3E01"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Фахова передвища </w:t>
            </w:r>
            <w:r w:rsidR="00F60857"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о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віта</w:t>
            </w:r>
            <w:r w:rsidR="008F3E01"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та освіта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дорослих</w:t>
            </w:r>
          </w:p>
          <w:p w14:paraId="1CEE9580" w14:textId="6A96B475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9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Міжнародний освітній простір</w:t>
            </w:r>
          </w:p>
          <w:p w14:paraId="355E0FB9" w14:textId="77777777" w:rsidR="00D25B38" w:rsidRPr="002D01BB" w:rsidRDefault="00D25B38" w:rsidP="00D25B38">
            <w:pPr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8DEF31" w14:textId="77777777" w:rsidR="00D25B38" w:rsidRPr="00721BBC" w:rsidRDefault="00D25B38" w:rsidP="00D25B38">
            <w:pPr>
              <w:ind w:left="142"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Умови участі у конференції:</w:t>
            </w:r>
          </w:p>
          <w:p w14:paraId="041E1EFB" w14:textId="5EB2DD39" w:rsidR="00D25B38" w:rsidRPr="00721BBC" w:rsidRDefault="00D25B38" w:rsidP="00D25B38">
            <w:pPr>
              <w:ind w:left="142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Для участі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конференції необхідно </w:t>
            </w:r>
            <w:r w:rsidR="004107C2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не пізніше </w:t>
            </w:r>
            <w:r w:rsidR="007B47C3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30 вересня 2021</w:t>
            </w: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ку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адіслати на електронну адресу оргкомітету (</w:t>
            </w:r>
            <w:hyperlink r:id="rId10" w:history="1">
              <w:r w:rsidR="00555C54"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iea.conf1@gmail.com</w:t>
              </w:r>
            </w:hyperlink>
            <w:r w:rsidR="00555C54" w:rsidRPr="00721B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тези доповіді в електронному вигляді, а також заповнити </w:t>
            </w:r>
            <w:hyperlink r:id="rId11" w:history="1">
              <w:r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заявку учасника</w:t>
              </w:r>
            </w:hyperlink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(форма додається). Назви файлів мають бути підписані відповідно до прізвища та ініціалів учасника конференції</w:t>
            </w:r>
            <w:r w:rsidR="006F6EDB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B07D5F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У темі листа необхідно вказати прізвище автора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і</w:t>
            </w:r>
            <w:r w:rsidR="00B07D5F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омер секції (наприклад, «Іваненко_секція 1»).</w:t>
            </w:r>
          </w:p>
          <w:p w14:paraId="62703A66" w14:textId="77777777" w:rsidR="00B829AC" w:rsidRPr="00721BBC" w:rsidRDefault="00B829AC" w:rsidP="00D25B38">
            <w:pPr>
              <w:ind w:left="142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18709E" w14:textId="1D19601B" w:rsidR="00B829AC" w:rsidRPr="00721BBC" w:rsidRDefault="00B829AC" w:rsidP="00B829AC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Збірник тез доповідей та сертифікати в електронному вигляді будуть надіслані на електронні адреси авторів.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Крім того,</w:t>
            </w:r>
            <w:r w:rsidR="00601A1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матеріали конференції будуть</w:t>
            </w:r>
            <w:r w:rsidRPr="00AC616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розміщені на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вебсторінці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ДНУ «Інститут освітньої аналітики»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рубриці </w:t>
            </w:r>
            <w:hyperlink r:id="rId12" w:history="1">
              <w:r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«Матеріали комунікаційних заходів»</w:t>
              </w:r>
            </w:hyperlink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. Окремі доповіді за бажанням авторів можуть бути надруковані, після доопрацювання, </w:t>
            </w:r>
            <w:r w:rsidR="00EE343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у </w:t>
            </w:r>
            <w:hyperlink r:id="rId13" w:history="1">
              <w:r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фаховому виданні «Освітня аналітика України»</w:t>
              </w:r>
            </w:hyperlink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7E4081F" w14:textId="77777777" w:rsidR="00B829AC" w:rsidRPr="00721BBC" w:rsidRDefault="00B829AC" w:rsidP="00D25B38">
            <w:pPr>
              <w:ind w:left="142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947C3F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ЗАЯВКА УЧАСНИКА</w:t>
            </w:r>
          </w:p>
          <w:p w14:paraId="576F4950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ІІІ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Міжнародної науково-практичної конференції</w:t>
            </w:r>
          </w:p>
          <w:p w14:paraId="635C6664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«РЕФОРМА ОСВІТИ В УКРАЇНІ.</w:t>
            </w:r>
          </w:p>
          <w:p w14:paraId="6AD0EC7B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ІНФОРМАЦІЙНО-АНАЛІТИЧНЕ ЗАБЕЗПЕЧЕННЯ» </w:t>
            </w:r>
          </w:p>
          <w:p w14:paraId="6C0D28EF" w14:textId="77777777" w:rsidR="007F3B0D" w:rsidRPr="00AC616E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ru-RU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28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жовтня 2021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року</w:t>
            </w:r>
          </w:p>
          <w:p w14:paraId="4FE85B93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м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Київ, Україна</w:t>
            </w:r>
          </w:p>
          <w:p w14:paraId="200DEEE5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84"/>
              <w:gridCol w:w="2630"/>
              <w:gridCol w:w="3969"/>
            </w:tblGrid>
            <w:tr w:rsidR="007F3B0D" w:rsidRPr="00721BBC" w14:paraId="66CF3ED2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51928E86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E728185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різвище, ім’я, по батькові (повністю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09DFB92A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37CAB1CB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37A9F1D4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0DAF2F4E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Науковий ступінь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4B67C49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4014A79C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6139834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68C2EC76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чене звання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8F66886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2ACB29AB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36ED7B9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E56BC0E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сада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0795BFF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7BC53C39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4F0A4B67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58FB96CB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Офіційна назва установи </w:t>
                  </w:r>
                </w:p>
                <w:p w14:paraId="46D4C48F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за основним місцем роботи/навчання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B85817B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4F5ECE33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58A45051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32AA05C6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Місто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3FAC484F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496E9B85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031949A8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C2B5E4F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Країна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26CE0A51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34CEA0C4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33510BD8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47401EBB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е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-</w:t>
                  </w:r>
                  <w:proofErr w:type="spellStart"/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mail</w:t>
                  </w:r>
                  <w:proofErr w:type="spellEnd"/>
                </w:p>
              </w:tc>
              <w:tc>
                <w:tcPr>
                  <w:tcW w:w="3969" w:type="dxa"/>
                  <w:shd w:val="clear" w:color="auto" w:fill="auto"/>
                </w:tcPr>
                <w:p w14:paraId="01E7CDCB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09F4287A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5FA45A3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1D4E652B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ORCID ID (</w:t>
                  </w:r>
                  <w:hyperlink r:id="rId14" w:history="1">
                    <w:r w:rsidRPr="00721BBC">
                      <w:rPr>
                        <w:rStyle w:val="a6"/>
                        <w:rFonts w:ascii="Times New Roman" w:hAnsi="Times New Roman" w:cs="Times New Roman"/>
                        <w:sz w:val="20"/>
                        <w:szCs w:val="20"/>
                      </w:rPr>
                      <w:t>https://orcid.org/</w:t>
                    </w:r>
                  </w:hyperlink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38BEC46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hyperlink r:id="rId15" w:history="1">
                    <w:r w:rsidRPr="00721BBC">
                      <w:rPr>
                        <w:rStyle w:val="a6"/>
                        <w:rFonts w:ascii="Times New Roman" w:hAnsi="Times New Roman" w:cs="Times New Roman"/>
                        <w:sz w:val="20"/>
                        <w:szCs w:val="20"/>
                      </w:rPr>
                      <w:t>https://orcid.org/xxxx-xxxx-xxxx-xxxx</w:t>
                    </w:r>
                  </w:hyperlink>
                </w:p>
              </w:tc>
            </w:tr>
            <w:tr w:rsidR="007F3B0D" w:rsidRPr="00721BBC" w14:paraId="4B46E288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6C18B23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A03AE1B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Контактний телефон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A3B2D54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276F0AFF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96D4E59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163AF74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Номер та назва секції конференції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84EF08D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6181D4D4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6A058DD5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21F233B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Назва доповіді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2F977C21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6F6EDB" w14:paraId="348A2804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4CCEB6DC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3149FAB4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кажіть, чи бажаєте виступити на пленарному засіданні конференції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E238AA0" w14:textId="77777777" w:rsidR="007F3B0D" w:rsidRPr="00721BBC" w:rsidRDefault="007F3B0D" w:rsidP="007F3B0D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37E25B94" w14:textId="3722A872" w:rsidR="00D25B38" w:rsidRPr="00721BBC" w:rsidRDefault="00D25B38" w:rsidP="00D25B38">
            <w:pPr>
              <w:spacing w:after="40"/>
              <w:ind w:left="142"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791" w:type="dxa"/>
            <w:shd w:val="clear" w:color="auto" w:fill="auto"/>
          </w:tcPr>
          <w:p w14:paraId="2ED4E5B2" w14:textId="54BEFBB7" w:rsidR="00555C54" w:rsidRPr="00721BBC" w:rsidRDefault="006F6EDB" w:rsidP="006F6EDB">
            <w:pPr>
              <w:ind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lastRenderedPageBreak/>
              <w:t xml:space="preserve">   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Вимоги до оформлення тез доповідей:</w:t>
            </w:r>
          </w:p>
          <w:p w14:paraId="387CA48C" w14:textId="4F64E2F3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Тези доповідей подаються українською або англійською мовою, обсяг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 xml:space="preserve">не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повинен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перевищу</w:t>
            </w:r>
            <w:r w:rsidR="00031FB9" w:rsidRPr="00721BBC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а</w:t>
            </w:r>
            <w:r w:rsidR="00031FB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ти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сторінок формату А4, набраних у редакторі MS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Word шрифтом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Times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Roman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, кеглем 14, через 1,5 інтервалу,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сі поля – по 2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см. Посилання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тексті оформляються у квадратних дужках [1], усі статистичні дані, таблиці, рисунки мають бути підкріплені наведеними посиланнями на </w:t>
            </w:r>
            <w:r w:rsidR="00EE3439" w:rsidRPr="00721BBC">
              <w:rPr>
                <w:rFonts w:ascii="Times New Roman" w:hAnsi="Times New Roman" w:cs="Times New Roman"/>
                <w:sz w:val="20"/>
                <w:szCs w:val="20"/>
              </w:rPr>
              <w:t>джерела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. Список використаних джерел </w:t>
            </w:r>
            <w:r w:rsidR="002D01BB">
              <w:rPr>
                <w:rFonts w:ascii="Times New Roman" w:hAnsi="Times New Roman" w:cs="Times New Roman"/>
                <w:sz w:val="20"/>
                <w:szCs w:val="20"/>
              </w:rPr>
              <w:t>подає</w:t>
            </w:r>
            <w:r w:rsidR="002D01BB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ться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в порядку посилання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у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тексті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повинен бути оформлений згідно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 xml:space="preserve">з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чи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нними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вимог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 xml:space="preserve">ами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EF13CF" w:rsidRPr="00721BBC">
              <w:rPr>
                <w:rFonts w:ascii="Times New Roman" w:hAnsi="Times New Roman" w:cs="Times New Roman"/>
                <w:sz w:val="20"/>
                <w:szCs w:val="20"/>
              </w:rPr>
              <w:t>ДСТУ 8302:2015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20C16242" w14:textId="7504064B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Послідовність розміщення </w:t>
            </w:r>
            <w:r w:rsidR="00F57110" w:rsidRPr="00721BB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 матеріалів </w:t>
            </w:r>
            <w:r w:rsidR="00031FB9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та оформлення</w:t>
            </w:r>
            <w:r w:rsidR="00F57110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 їх елементів</w:t>
            </w:r>
            <w:r w:rsidR="00031FB9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у тезах доповіді:</w:t>
            </w:r>
            <w:r w:rsidRPr="00721BB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у правому верхньому куті – номер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і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азва секції конференції (курсив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о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; зліва – прізвище та ініціали автора (напівжирни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; посада, науковий ступінь, вчене звання, місце роботи або навчання, місто (курсив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о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, ORCID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ID; по центру – назва статті (прописн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ими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літер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а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и, напівжирни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); текст тез; список використаних джерел у порядку згадування в тексті. </w:t>
            </w:r>
          </w:p>
          <w:p w14:paraId="3729163B" w14:textId="77777777" w:rsidR="00555C54" w:rsidRPr="00721BBC" w:rsidRDefault="00555C54" w:rsidP="00555C54">
            <w:pPr>
              <w:spacing w:after="40"/>
              <w:ind w:left="142" w:right="181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1A3A6588" w14:textId="17AF23A4" w:rsidR="00555C54" w:rsidRPr="00721BBC" w:rsidRDefault="00555C54" w:rsidP="00555C54">
            <w:pPr>
              <w:spacing w:after="40"/>
              <w:ind w:left="142" w:right="181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bookmarkStart w:id="0" w:name="_Hlk78368296"/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Приклад оформлення тез:</w:t>
            </w:r>
          </w:p>
          <w:tbl>
            <w:tblPr>
              <w:tblStyle w:val="a7"/>
              <w:tblW w:w="0" w:type="auto"/>
              <w:tblInd w:w="170" w:type="dxa"/>
              <w:tblLook w:val="04A0" w:firstRow="1" w:lastRow="0" w:firstColumn="1" w:lastColumn="0" w:noHBand="0" w:noVBand="1"/>
            </w:tblPr>
            <w:tblGrid>
              <w:gridCol w:w="7079"/>
            </w:tblGrid>
            <w:tr w:rsidR="00555C54" w:rsidRPr="00721BBC" w14:paraId="6719BD6C" w14:textId="77777777" w:rsidTr="00555C54">
              <w:trPr>
                <w:trHeight w:val="2265"/>
              </w:trPr>
              <w:tc>
                <w:tcPr>
                  <w:tcW w:w="7079" w:type="dxa"/>
                </w:tcPr>
                <w:p w14:paraId="471E546D" w14:textId="77777777" w:rsidR="00555C54" w:rsidRPr="00721BBC" w:rsidRDefault="00555C54" w:rsidP="007F3B0D">
                  <w:pPr>
                    <w:framePr w:hSpace="180" w:wrap="around" w:vAnchor="text" w:hAnchor="text" w:xAlign="center" w:y="1"/>
                    <w:spacing w:after="40"/>
                    <w:ind w:left="142" w:right="181"/>
                    <w:suppressOverlap/>
                    <w:jc w:val="right"/>
                    <w:rPr>
                      <w:rFonts w:ascii="Times New Roman" w:hAnsi="Times New Roman" w:cs="Times New Roman"/>
                      <w:bCs/>
                      <w:i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bCs/>
                      <w:i/>
                      <w:sz w:val="20"/>
                      <w:szCs w:val="20"/>
                    </w:rPr>
                    <w:t>Секція (номер та назва секції)</w:t>
                  </w:r>
                </w:p>
                <w:p w14:paraId="7199C724" w14:textId="77777777" w:rsidR="00555C54" w:rsidRPr="00721BBC" w:rsidRDefault="00555C54" w:rsidP="007F3B0D">
                  <w:pPr>
                    <w:framePr w:hSpace="180" w:wrap="around" w:vAnchor="text" w:hAnchor="text" w:xAlign="center" w:y="1"/>
                    <w:spacing w:after="40"/>
                    <w:ind w:left="142" w:right="181"/>
                    <w:suppressOverlap/>
                    <w:rPr>
                      <w:rFonts w:ascii="Times New Roman" w:hAnsi="Times New Roman" w:cs="Times New Roman"/>
                      <w:b/>
                      <w:i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b/>
                      <w:iCs/>
                      <w:sz w:val="20"/>
                      <w:szCs w:val="20"/>
                    </w:rPr>
                    <w:t>Іваненко І. І.</w:t>
                  </w:r>
                </w:p>
                <w:p w14:paraId="5BE2E921" w14:textId="36726EF9" w:rsidR="00555C54" w:rsidRPr="00721BBC" w:rsidRDefault="00555C54" w:rsidP="007F3B0D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доктор економічних наук, професор, завідувач відділу</w:t>
                  </w:r>
                  <w:r w:rsidR="00EE3439"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 xml:space="preserve"> (назва установи)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, м.</w:t>
                  </w:r>
                  <w:r w:rsidR="00F57110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Київ, Україна</w:t>
                  </w:r>
                </w:p>
                <w:p w14:paraId="2B1681FD" w14:textId="5F180685" w:rsidR="00555C54" w:rsidRPr="00721BBC" w:rsidRDefault="00555C54" w:rsidP="007F3B0D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ORCID ID: https://orcid.org/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-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-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-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</w:t>
                  </w:r>
                </w:p>
                <w:p w14:paraId="19858913" w14:textId="77777777" w:rsidR="00555C54" w:rsidRPr="00721BBC" w:rsidRDefault="00555C54" w:rsidP="007F3B0D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</w:p>
                <w:p w14:paraId="17C2CE2D" w14:textId="27282975" w:rsidR="00555C54" w:rsidRPr="00721BBC" w:rsidRDefault="00555C54" w:rsidP="007F3B0D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НАЗВА</w:t>
                  </w:r>
                </w:p>
                <w:p w14:paraId="038FF2D9" w14:textId="6CCFE84A" w:rsidR="00555C54" w:rsidRPr="00721BBC" w:rsidRDefault="00555C54" w:rsidP="007F3B0D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Текст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sym w:font="Symbol" w:char="F05B"/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, с.</w:t>
                  </w:r>
                  <w:r w:rsidR="00F57110">
                    <w:rPr>
                      <w:rFonts w:ascii="Times New Roman" w:hAnsi="Times New Roman" w:cs="Times New Roman"/>
                      <w:sz w:val="20"/>
                      <w:szCs w:val="20"/>
                    </w:rPr>
                    <w:t> </w:t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2</w:t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sym w:font="Symbol" w:char="F05D"/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…</w:t>
                  </w:r>
                </w:p>
                <w:p w14:paraId="1A1FCC17" w14:textId="77777777" w:rsidR="00555C54" w:rsidRPr="00721BBC" w:rsidRDefault="00555C54" w:rsidP="007F3B0D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</w:p>
                <w:p w14:paraId="5981E421" w14:textId="34F7197B" w:rsidR="00555C54" w:rsidRPr="00AC616E" w:rsidRDefault="00555C54" w:rsidP="007F3B0D">
                  <w:pPr>
                    <w:framePr w:hSpace="180" w:wrap="around" w:vAnchor="text" w:hAnchor="text" w:xAlign="center" w:y="1"/>
                    <w:ind w:right="373"/>
                    <w:suppressOverlap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val="ru-RU"/>
                    </w:rPr>
                  </w:pPr>
                  <w:r w:rsidRPr="00721BB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Список використаних джерел</w:t>
                  </w:r>
                </w:p>
              </w:tc>
            </w:tr>
            <w:bookmarkEnd w:id="0"/>
          </w:tbl>
          <w:p w14:paraId="59DB52C3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937580" w14:textId="14A7C38D" w:rsidR="00555C54" w:rsidRPr="00721BBC" w:rsidRDefault="00555C54" w:rsidP="00906E07">
            <w:pPr>
              <w:ind w:left="165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Оргкомітет залишає за собою право відхиляти матеріали, що не відповідають тематиці або вимогам конференції. Відповідальність </w:t>
            </w:r>
            <w:r w:rsidR="00F57110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матеріал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F57110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за висвітлений у тезах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есуть автори доповідей.</w:t>
            </w:r>
          </w:p>
          <w:p w14:paraId="2A0F9BC6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AE2CC7" w14:textId="67F8B2C5" w:rsidR="00906E07" w:rsidRPr="00721BBC" w:rsidRDefault="00601035" w:rsidP="00906E07">
            <w:pPr>
              <w:ind w:left="12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Календар конференції</w:t>
            </w:r>
            <w:r w:rsidR="00360357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:</w:t>
            </w:r>
          </w:p>
          <w:p w14:paraId="4B824F40" w14:textId="0305BA8A" w:rsidR="00906E07" w:rsidRPr="00721BBC" w:rsidRDefault="00906E07" w:rsidP="00906E07">
            <w:pPr>
              <w:pStyle w:val="a5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1 серпня – 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розпочато прийом заявок 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і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тез доповідей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.</w:t>
            </w:r>
          </w:p>
          <w:p w14:paraId="61272596" w14:textId="74B7661E" w:rsidR="00906E07" w:rsidRPr="00721BBC" w:rsidRDefault="00906E07" w:rsidP="00906E07">
            <w:pPr>
              <w:pStyle w:val="a5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30 вересня – 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останній день подання матеріалів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.</w:t>
            </w:r>
          </w:p>
          <w:p w14:paraId="73AFB38D" w14:textId="0DD1EA19" w:rsidR="00906E07" w:rsidRPr="00721BBC" w:rsidRDefault="00906E07" w:rsidP="00906E07">
            <w:pPr>
              <w:pStyle w:val="a5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28 жовтня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– 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робота конференції</w:t>
            </w:r>
            <w:r w:rsidR="00EE3439"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та розсилка збірників тез доповідей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.</w:t>
            </w:r>
          </w:p>
          <w:p w14:paraId="3253B5C6" w14:textId="77777777" w:rsidR="00360357" w:rsidRPr="00AC616E" w:rsidRDefault="00360357" w:rsidP="00360357">
            <w:pPr>
              <w:ind w:left="12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lang w:val="ru-RU"/>
              </w:rPr>
            </w:pPr>
          </w:p>
          <w:p w14:paraId="141936F2" w14:textId="37E619A1" w:rsidR="00555C54" w:rsidRPr="00721BBC" w:rsidRDefault="00F57110" w:rsidP="00555C54">
            <w:pPr>
              <w:ind w:left="170" w:right="373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По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додатков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у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інформацію звертатис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я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до оргкомітету конференції:</w:t>
            </w:r>
          </w:p>
          <w:p w14:paraId="265DAA72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0AAA8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ДНУ «Інститут освітньої аналітики»</w:t>
            </w:r>
          </w:p>
          <w:p w14:paraId="017FE7AC" w14:textId="11720990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Адреса: 04053, Україна, м.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Київ, вул. Володимира Винниченка, 5</w:t>
            </w:r>
          </w:p>
          <w:p w14:paraId="22E74FAF" w14:textId="77777777" w:rsidR="00555C54" w:rsidRPr="00AC616E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Електронна пошта конференції: </w:t>
            </w:r>
            <w:hyperlink r:id="rId16" w:history="1">
              <w:r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iea.conf1@gmail.com</w:t>
              </w:r>
            </w:hyperlink>
            <w:r w:rsidRPr="00AC616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  <w:p w14:paraId="1EE8A7C5" w14:textId="5EE58525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Тел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ефон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відповідальної особи: (096) 626-10-25 (Пронь Наталія Богданівна)</w:t>
            </w:r>
          </w:p>
          <w:p w14:paraId="5E790293" w14:textId="77777777" w:rsidR="00555C54" w:rsidRPr="00721BBC" w:rsidRDefault="00555C54" w:rsidP="00555C54">
            <w:pPr>
              <w:ind w:left="170" w:right="37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64A6F7" w14:textId="2631C03F" w:rsidR="00555C54" w:rsidRPr="00AC616E" w:rsidRDefault="00555C54" w:rsidP="00AC616E">
            <w:pPr>
              <w:ind w:left="170" w:right="373"/>
              <w:jc w:val="both"/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Бажаємо всім учасникам конференції успіхів та </w:t>
            </w:r>
            <w:r w:rsidR="00F57110"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>сподіваємося</w:t>
            </w:r>
            <w:r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 на</w:t>
            </w:r>
            <w:r w:rsidR="00F57110"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 плідну</w:t>
            </w:r>
            <w:r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 співпрацю!</w:t>
            </w:r>
          </w:p>
          <w:p w14:paraId="01E01B2E" w14:textId="77777777" w:rsidR="00D25B38" w:rsidRPr="00721BBC" w:rsidRDefault="00D25B38" w:rsidP="001731A2">
            <w:pPr>
              <w:ind w:left="120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</w:pPr>
          </w:p>
        </w:tc>
      </w:tr>
      <w:tr w:rsidR="00074DF2" w:rsidRPr="006F6EDB" w14:paraId="1377070E" w14:textId="77777777" w:rsidTr="00AA0983">
        <w:trPr>
          <w:trHeight w:val="11191"/>
        </w:trPr>
        <w:tc>
          <w:tcPr>
            <w:tcW w:w="8335" w:type="dxa"/>
            <w:shd w:val="clear" w:color="auto" w:fill="auto"/>
          </w:tcPr>
          <w:p w14:paraId="03B33AD3" w14:textId="332E0017" w:rsidR="007C3C7E" w:rsidRPr="00721BBC" w:rsidDel="007F3B0D" w:rsidRDefault="007C3C7E" w:rsidP="00B829AC">
            <w:pPr>
              <w:jc w:val="center"/>
              <w:rPr>
                <w:del w:id="1" w:author="Наталія" w:date="2021-07-30T10:45:00Z"/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E3CB458" w14:textId="06C635A5" w:rsidR="007C3C7E" w:rsidRPr="00721BBC" w:rsidDel="007F3B0D" w:rsidRDefault="007C3C7E" w:rsidP="00FD02F4">
            <w:pPr>
              <w:rPr>
                <w:del w:id="2" w:author="Наталія" w:date="2021-07-30T10:45:00Z"/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A88BDBE" w14:textId="42DE1164" w:rsidR="00B829AC" w:rsidRPr="006F6EDB" w:rsidRDefault="00B829AC" w:rsidP="007F3B0D">
            <w:pPr>
              <w:ind w:left="170" w:right="373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7791" w:type="dxa"/>
            <w:shd w:val="clear" w:color="auto" w:fill="auto"/>
          </w:tcPr>
          <w:p w14:paraId="3F1BAF1E" w14:textId="77777777" w:rsidR="00074DF2" w:rsidRPr="006F6EDB" w:rsidRDefault="00074DF2" w:rsidP="00074DF2">
            <w:pPr>
              <w:ind w:left="170" w:right="373"/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</w:pPr>
          </w:p>
          <w:p w14:paraId="08FE00F2" w14:textId="007E2826" w:rsidR="00FD02F4" w:rsidRPr="006F6EDB" w:rsidRDefault="00FD02F4" w:rsidP="00EE3439">
            <w:pPr>
              <w:ind w:left="170" w:right="373"/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</w:pPr>
          </w:p>
        </w:tc>
      </w:tr>
    </w:tbl>
    <w:p w14:paraId="74123B57" w14:textId="6F6B1BFF" w:rsidR="00DE75DB" w:rsidRPr="006F6EDB" w:rsidRDefault="00DE75DB" w:rsidP="001731A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6F9A255" w14:textId="77777777" w:rsidR="007B47C3" w:rsidRPr="006F6EDB" w:rsidRDefault="007B47C3" w:rsidP="001731A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7B47C3" w:rsidRPr="006F6EDB" w:rsidSect="00814F08">
      <w:pgSz w:w="16838" w:h="11906" w:orient="landscape"/>
      <w:pgMar w:top="426" w:right="850" w:bottom="568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DD8C4" w14:textId="77777777" w:rsidR="008E6138" w:rsidRDefault="008E6138" w:rsidP="00004F4F">
      <w:pPr>
        <w:spacing w:after="0" w:line="240" w:lineRule="auto"/>
      </w:pPr>
      <w:r>
        <w:separator/>
      </w:r>
    </w:p>
  </w:endnote>
  <w:endnote w:type="continuationSeparator" w:id="0">
    <w:p w14:paraId="23F6CDDE" w14:textId="77777777" w:rsidR="008E6138" w:rsidRDefault="008E6138" w:rsidP="00004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4D655" w14:textId="77777777" w:rsidR="008E6138" w:rsidRDefault="008E6138" w:rsidP="00004F4F">
      <w:pPr>
        <w:spacing w:after="0" w:line="240" w:lineRule="auto"/>
      </w:pPr>
      <w:r>
        <w:separator/>
      </w:r>
    </w:p>
  </w:footnote>
  <w:footnote w:type="continuationSeparator" w:id="0">
    <w:p w14:paraId="677EF1F0" w14:textId="77777777" w:rsidR="008E6138" w:rsidRDefault="008E6138" w:rsidP="00004F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A1224"/>
    <w:multiLevelType w:val="hybridMultilevel"/>
    <w:tmpl w:val="643CBA8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723A5"/>
    <w:multiLevelType w:val="multilevel"/>
    <w:tmpl w:val="4CFE2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7625D4"/>
    <w:multiLevelType w:val="hybridMultilevel"/>
    <w:tmpl w:val="E716C79C"/>
    <w:lvl w:ilvl="0" w:tplc="2000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583A6947"/>
    <w:multiLevelType w:val="hybridMultilevel"/>
    <w:tmpl w:val="A62ED13C"/>
    <w:lvl w:ilvl="0" w:tplc="28CC6BE4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D550B"/>
    <w:multiLevelType w:val="hybridMultilevel"/>
    <w:tmpl w:val="6810AB4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427CFE"/>
    <w:multiLevelType w:val="hybridMultilevel"/>
    <w:tmpl w:val="F7703CDE"/>
    <w:lvl w:ilvl="0" w:tplc="2000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7A9C0828"/>
    <w:multiLevelType w:val="hybridMultilevel"/>
    <w:tmpl w:val="61FC988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7826B1"/>
    <w:multiLevelType w:val="hybridMultilevel"/>
    <w:tmpl w:val="C6B6B91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Наталія">
    <w15:presenceInfo w15:providerId="None" w15:userId="Наталія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tjQ2NDc0sjQytDRV0lEKTi0uzszPAykwqQUAXMSvACwAAAA="/>
  </w:docVars>
  <w:rsids>
    <w:rsidRoot w:val="00B93659"/>
    <w:rsid w:val="00004F4F"/>
    <w:rsid w:val="00013602"/>
    <w:rsid w:val="00023008"/>
    <w:rsid w:val="00031FB9"/>
    <w:rsid w:val="00034EE0"/>
    <w:rsid w:val="00054A60"/>
    <w:rsid w:val="00074DF2"/>
    <w:rsid w:val="000C136F"/>
    <w:rsid w:val="000F6B8D"/>
    <w:rsid w:val="000F7825"/>
    <w:rsid w:val="0010276C"/>
    <w:rsid w:val="00124843"/>
    <w:rsid w:val="00147005"/>
    <w:rsid w:val="00170BB4"/>
    <w:rsid w:val="001731A2"/>
    <w:rsid w:val="001774A1"/>
    <w:rsid w:val="001C6A01"/>
    <w:rsid w:val="00212E35"/>
    <w:rsid w:val="00221323"/>
    <w:rsid w:val="00222239"/>
    <w:rsid w:val="002A6AC4"/>
    <w:rsid w:val="002D01BB"/>
    <w:rsid w:val="002D47C9"/>
    <w:rsid w:val="002F2A36"/>
    <w:rsid w:val="00323E47"/>
    <w:rsid w:val="00342248"/>
    <w:rsid w:val="00355B97"/>
    <w:rsid w:val="00360357"/>
    <w:rsid w:val="00365418"/>
    <w:rsid w:val="00366B27"/>
    <w:rsid w:val="00391076"/>
    <w:rsid w:val="004107C2"/>
    <w:rsid w:val="00435F53"/>
    <w:rsid w:val="00444AD8"/>
    <w:rsid w:val="00477F20"/>
    <w:rsid w:val="0048714B"/>
    <w:rsid w:val="004F4136"/>
    <w:rsid w:val="00536418"/>
    <w:rsid w:val="00555C54"/>
    <w:rsid w:val="00572431"/>
    <w:rsid w:val="005A356C"/>
    <w:rsid w:val="005B5DC7"/>
    <w:rsid w:val="00601035"/>
    <w:rsid w:val="00601A19"/>
    <w:rsid w:val="00633614"/>
    <w:rsid w:val="0063361E"/>
    <w:rsid w:val="00685A5C"/>
    <w:rsid w:val="006F437F"/>
    <w:rsid w:val="006F6EDB"/>
    <w:rsid w:val="00721BBC"/>
    <w:rsid w:val="00725686"/>
    <w:rsid w:val="00764211"/>
    <w:rsid w:val="0076615A"/>
    <w:rsid w:val="007B334E"/>
    <w:rsid w:val="007B47C3"/>
    <w:rsid w:val="007C3C7E"/>
    <w:rsid w:val="007F3B0D"/>
    <w:rsid w:val="00807FA0"/>
    <w:rsid w:val="00814F08"/>
    <w:rsid w:val="00824ACC"/>
    <w:rsid w:val="00844F58"/>
    <w:rsid w:val="00852B7A"/>
    <w:rsid w:val="008B2B93"/>
    <w:rsid w:val="008E603F"/>
    <w:rsid w:val="008E6138"/>
    <w:rsid w:val="008F3E01"/>
    <w:rsid w:val="00906E07"/>
    <w:rsid w:val="0091024C"/>
    <w:rsid w:val="00961F32"/>
    <w:rsid w:val="00970158"/>
    <w:rsid w:val="009C32AD"/>
    <w:rsid w:val="00A041A2"/>
    <w:rsid w:val="00A06F6F"/>
    <w:rsid w:val="00A8149B"/>
    <w:rsid w:val="00AC616E"/>
    <w:rsid w:val="00AF2468"/>
    <w:rsid w:val="00B07D5F"/>
    <w:rsid w:val="00B243CA"/>
    <w:rsid w:val="00B63609"/>
    <w:rsid w:val="00B829AC"/>
    <w:rsid w:val="00B93659"/>
    <w:rsid w:val="00B9379F"/>
    <w:rsid w:val="00BA16F0"/>
    <w:rsid w:val="00C022AA"/>
    <w:rsid w:val="00C31209"/>
    <w:rsid w:val="00C47F0A"/>
    <w:rsid w:val="00C614D3"/>
    <w:rsid w:val="00C96F77"/>
    <w:rsid w:val="00D25B38"/>
    <w:rsid w:val="00D43B45"/>
    <w:rsid w:val="00D708B7"/>
    <w:rsid w:val="00DD1465"/>
    <w:rsid w:val="00DD74D1"/>
    <w:rsid w:val="00DE75DB"/>
    <w:rsid w:val="00E44B26"/>
    <w:rsid w:val="00E846AA"/>
    <w:rsid w:val="00EB11BA"/>
    <w:rsid w:val="00EB7474"/>
    <w:rsid w:val="00EE3439"/>
    <w:rsid w:val="00EF13CF"/>
    <w:rsid w:val="00F57110"/>
    <w:rsid w:val="00F604BB"/>
    <w:rsid w:val="00F60857"/>
    <w:rsid w:val="00FB512C"/>
    <w:rsid w:val="00FD02F4"/>
    <w:rsid w:val="00FE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cecff,#cfc"/>
    </o:shapedefaults>
    <o:shapelayout v:ext="edit">
      <o:idmap v:ext="edit" data="1"/>
    </o:shapelayout>
  </w:shapeDefaults>
  <w:decimalSymbol w:val=","/>
  <w:listSeparator w:val=";"/>
  <w14:docId w14:val="12E7B795"/>
  <w15:docId w15:val="{7D5B2A3A-6975-4235-9954-268EFEDB7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4F0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B7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EB7474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536418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1C6A01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0C1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004F4F"/>
  </w:style>
  <w:style w:type="paragraph" w:styleId="aa">
    <w:name w:val="footer"/>
    <w:basedOn w:val="a"/>
    <w:link w:val="ab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004F4F"/>
  </w:style>
  <w:style w:type="character" w:styleId="ac">
    <w:name w:val="FollowedHyperlink"/>
    <w:basedOn w:val="a0"/>
    <w:uiPriority w:val="99"/>
    <w:semiHidden/>
    <w:unhideWhenUsed/>
    <w:rsid w:val="00023008"/>
    <w:rPr>
      <w:color w:val="800080" w:themeColor="followedHyperlink"/>
      <w:u w:val="single"/>
    </w:rPr>
  </w:style>
  <w:style w:type="paragraph" w:styleId="ad">
    <w:name w:val="Normal (Web)"/>
    <w:basedOn w:val="a"/>
    <w:uiPriority w:val="99"/>
    <w:semiHidden/>
    <w:unhideWhenUsed/>
    <w:rsid w:val="007B4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e">
    <w:name w:val="Strong"/>
    <w:basedOn w:val="a0"/>
    <w:uiPriority w:val="22"/>
    <w:qFormat/>
    <w:rsid w:val="007B47C3"/>
    <w:rPr>
      <w:b/>
      <w:bCs/>
    </w:rPr>
  </w:style>
  <w:style w:type="character" w:styleId="af">
    <w:name w:val="Emphasis"/>
    <w:basedOn w:val="a0"/>
    <w:uiPriority w:val="20"/>
    <w:qFormat/>
    <w:rsid w:val="007B47C3"/>
    <w:rPr>
      <w:i/>
      <w:iCs/>
    </w:rPr>
  </w:style>
  <w:style w:type="character" w:styleId="af0">
    <w:name w:val="Unresolved Mention"/>
    <w:basedOn w:val="a0"/>
    <w:uiPriority w:val="99"/>
    <w:semiHidden/>
    <w:unhideWhenUsed/>
    <w:rsid w:val="00633614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7F3B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ience.iea.gov.ua/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ea.gov.ua/naukovo-analitichna-diyalnist/materiali-komunikatsijnih-zahodiv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ea.conf1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ea.gov.ua/wp-content/uploads/2020/07/Prizvishhe-I.P._zayavka.doc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rcid.org/xxxx-xxxx-xxxx-xxxx" TargetMode="External"/><Relationship Id="rId10" Type="http://schemas.openxmlformats.org/officeDocument/2006/relationships/hyperlink" Target="mailto:iea.conf1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763F5-BD90-4318-BDCB-7952B26DB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ovych82@gmail.com</dc:creator>
  <cp:keywords/>
  <dc:description/>
  <cp:lastModifiedBy>Наталія</cp:lastModifiedBy>
  <cp:revision>8</cp:revision>
  <cp:lastPrinted>2021-07-28T06:58:00Z</cp:lastPrinted>
  <dcterms:created xsi:type="dcterms:W3CDTF">2021-07-29T13:42:00Z</dcterms:created>
  <dcterms:modified xsi:type="dcterms:W3CDTF">2021-07-30T07:46:00Z</dcterms:modified>
</cp:coreProperties>
</file>